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rPr>
          <w:bCs/>
          <w:b/>
        </w:rPr>
        <w:t xml:space="preserve">Cover Letter</w:t>
      </w:r>
    </w:p>
    <w:p>
      <w:pPr>
        <w:pStyle w:val="FirstParagraph"/>
      </w:pPr>
      <w:r>
        <w:rPr>
          <w:bCs/>
          <w:b/>
        </w:rPr>
        <w:t xml:space="preserve">Dear [Hiring Manager's Name],</w:t>
      </w:r>
    </w:p>
    <w:p>
      <w:pPr>
        <w:pStyle w:val="BodyText"/>
      </w:pPr>
      <w:r>
        <w:t xml:space="preserve">I am writing to express my enthusiastic interest in the Veterinarian position at your esteemed practice in the Netherlands Amsterdam. As a dedicated and experienced veterinary professional, I am eager to contribute my skills and passion for animal care to a dynamic healthcare environment that aligns with the values of innovation, compassion, and community-centric care that define the Netherlands Amsterdam. This</w:t>
      </w:r>
      <w:r>
        <w:t xml:space="preserve"> </w:t>
      </w:r>
      <w:r>
        <w:rPr>
          <w:bCs/>
          <w:b/>
        </w:rPr>
        <w:t xml:space="preserve">Cover Letter</w:t>
      </w:r>
      <w:r>
        <w:t xml:space="preserve"> </w:t>
      </w:r>
      <w:r>
        <w:t xml:space="preserve">serves as an introduction to my qualifications and a testament to my commitment to providing exceptional veterinary services in one of Europe’s most vibrant cities.</w:t>
      </w:r>
    </w:p>
    <w:p>
      <w:pPr>
        <w:pStyle w:val="BodyText"/>
      </w:pPr>
      <w:r>
        <w:t xml:space="preserve">With over [X years] of experience in veterinary medicine, I have developed a comprehensive understanding of animal health, disease prevention, and the importance of holistic care. My career has been guided by a deep respect for the human-animal bond and a belief that every pet deserves personalized attention and expert medical treatment. As a</w:t>
      </w:r>
      <w:r>
        <w:t xml:space="preserve"> </w:t>
      </w:r>
      <w:r>
        <w:rPr>
          <w:bCs/>
          <w:b/>
        </w:rPr>
        <w:t xml:space="preserve">Veterinarian</w:t>
      </w:r>
      <w:r>
        <w:t xml:space="preserve">, I have worked in diverse settings, including small animal clinics, emergency care facilities, and mobile veterinary services, which has equipped me with the versatility to adapt to any clinical environment. My ability to combine technical expertise with empathy for both animals and their owners has consistently been a cornerstone of my professional success.</w:t>
      </w:r>
    </w:p>
    <w:p>
      <w:pPr>
        <w:pStyle w:val="BodyText"/>
      </w:pPr>
      <w:r>
        <w:t xml:space="preserve">What draws me specifically to the Netherlands Amsterdam is its reputation as a hub for cutting-edge veterinary advancements and a society that prioritizes animal welfare. The city’s unique blend of cultural diversity, progressive healthcare policies, and strong community ties makes it an ideal place to practice veterinary medicine. I have long admired the Netherlands’ commitment to sustainable practices and ethical treatment of animals, which resonates deeply with my own professional philosophy. Amsterdam’s urban landscape, with its bustling neighborhoods and thriving pet culture, offers a challenging yet rewarding environment where my skills as a</w:t>
      </w:r>
      <w:r>
        <w:t xml:space="preserve"> </w:t>
      </w:r>
      <w:r>
        <w:rPr>
          <w:bCs/>
          <w:b/>
        </w:rPr>
        <w:t xml:space="preserve">Veterinarian</w:t>
      </w:r>
      <w:r>
        <w:t xml:space="preserve"> </w:t>
      </w:r>
      <w:r>
        <w:t xml:space="preserve">can thrive.</w:t>
      </w:r>
    </w:p>
    <w:p>
      <w:pPr>
        <w:pStyle w:val="BodyText"/>
      </w:pPr>
      <w:r>
        <w:t xml:space="preserve">One of my most significant achievements has been leading a team to implement a community-based spay-neuter program in [previous location], which significantly reduced the stray animal population and improved public health outcomes. This experience reinforced my belief in the power of preventive care and education. In the Netherlands Amsterdam, I would be thrilled to contribute to similar initiatives that address local challenges while fostering a deeper connection between pet owners and their animals. My fluency in [language(s)] also positions me to communicate effectively with the city’s diverse population, ensuring that every client feels heard and supported.</w:t>
      </w:r>
    </w:p>
    <w:p>
      <w:pPr>
        <w:pStyle w:val="BodyText"/>
      </w:pPr>
      <w:r>
        <w:t xml:space="preserve">Moreover, my training in [specific areas, e.g., exotic animal care, emergency medicine, or surgical procedures] has prepared me to handle a wide range of cases. I am particularly passionate about [specific interest, e.g., wildlife rehabilitation or geriatric pet care], which aligns with the needs of Amsterdam’s pet-owning community. I am also proficient in using modern veterinary technologies, such as digital imaging systems and electronic medical records, which enhance diagnostic accuracy and streamline patient care. These skills, combined with my attention to detail and ability to work under pressure, would allow me to contribute immediately to your practice’s goals of excellence.</w:t>
      </w:r>
    </w:p>
    <w:p>
      <w:pPr>
        <w:pStyle w:val="BodyText"/>
      </w:pPr>
      <w:r>
        <w:t xml:space="preserve">The Netherlands Amsterdam’s emphasis on collaboration between professionals is another aspect that excites me. I have always valued teamwork, whether working alongside fellow veterinarians, veterinary technicians, or pet owners. In this city, where innovation and tradition often intersect, I am eager to collaborate with a multidisciplinary team to deliver the highest standard of care. I am also committed to lifelong learning and staying updated on the latest advancements in veterinary science, which is crucial in a rapidly evolving field like that of the</w:t>
      </w:r>
      <w:r>
        <w:t xml:space="preserve"> </w:t>
      </w:r>
      <w:r>
        <w:rPr>
          <w:bCs/>
          <w:b/>
        </w:rPr>
        <w:t xml:space="preserve">Veterinarian</w:t>
      </w:r>
      <w:r>
        <w:t xml:space="preserve"> </w:t>
      </w:r>
      <w:r>
        <w:t xml:space="preserve">profession.</w:t>
      </w:r>
    </w:p>
    <w:p>
      <w:pPr>
        <w:pStyle w:val="BodyText"/>
      </w:pPr>
      <w:r>
        <w:t xml:space="preserve">What sets me apart is my unwavering dedication to both animals and their caretakers. I believe that every visit to a veterinarian should be an opportunity to build trust and educate pet owners about the importance of preventive care. In Amsterdam, where pets are often considered family members, this approach would resonate deeply with clients seeking compassionate and informed care. My ability to explain complex medical concepts in simple terms, coupled with my calm demeanor during high-stress situations, ensures that patients and their families feel comfortable and confident in the care they receive.</w:t>
      </w:r>
    </w:p>
    <w:p>
      <w:pPr>
        <w:pStyle w:val="BodyText"/>
      </w:pPr>
      <w:r>
        <w:t xml:space="preserve">Finally, I am particularly drawn to the Netherlands Amsterdam’s vibrant culture and commitment to work-life balance. The city’s focus on sustainability, green spaces, and community well-being aligns with my personal values. I am eager to immerse myself in this environment while contributing my expertise as a</w:t>
      </w:r>
      <w:r>
        <w:t xml:space="preserve"> </w:t>
      </w:r>
      <w:r>
        <w:rPr>
          <w:bCs/>
          <w:b/>
        </w:rPr>
        <w:t xml:space="preserve">Veterinarian</w:t>
      </w:r>
      <w:r>
        <w:t xml:space="preserve"> </w:t>
      </w:r>
      <w:r>
        <w:t xml:space="preserve">to the health and happiness of animals in the region.</w:t>
      </w:r>
    </w:p>
    <w:p>
      <w:pPr>
        <w:pStyle w:val="BodyText"/>
      </w:pPr>
      <w:r>
        <w:t xml:space="preserve">I would be honored to bring my skills, experience, and passion for veterinary medicine to your practice. Thank you for considering my application. I look forward to the opportunity to discuss how I can contribute to your team’s mission of excellence in animal care. Please feel free to contact me at [your phone number] or [your email address] at your earliest convenience.</w:t>
      </w:r>
    </w:p>
    <w:p>
      <w:pPr>
        <w:pStyle w:val="BodyText"/>
      </w:pPr>
      <w:r>
        <w:rPr>
          <w:bCs/>
          <w:b/>
        </w:rP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Netherlands Amsterdam</dc:title>
  <dc:creator/>
  <dc:language>en</dc:language>
  <cp:keywords/>
  <dcterms:created xsi:type="dcterms:W3CDTF">2026-07-23T09:26:41Z</dcterms:created>
  <dcterms:modified xsi:type="dcterms:W3CDTF">2026-07-23T09:26:41Z</dcterms:modified>
</cp:coreProperties>
</file>

<file path=docProps/custom.xml><?xml version="1.0" encoding="utf-8"?>
<Properties xmlns="http://schemas.openxmlformats.org/officeDocument/2006/custom-properties" xmlns:vt="http://schemas.openxmlformats.org/officeDocument/2006/docPropsVTypes"/>
</file>